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宋体" w:hAnsi="宋体" w:eastAsia="宋体"/>
          <w:b/>
          <w:sz w:val="24"/>
          <w:lang w:val="en-US" w:eastAsia="zh-CN"/>
        </w:rPr>
      </w:pPr>
      <w:r>
        <w:rPr>
          <w:rFonts w:hint="eastAsia" w:ascii="宋体" w:hAnsi="宋体" w:eastAsia="宋体"/>
          <w:b/>
          <w:sz w:val="24"/>
          <w:lang w:val="en-US" w:eastAsia="zh-CN"/>
        </w:rPr>
        <w:t>附件2</w:t>
      </w:r>
    </w:p>
    <w:p>
      <w:pPr>
        <w:jc w:val="center"/>
        <w:rPr>
          <w:rFonts w:ascii="宋体" w:hAnsi="宋体" w:eastAsia="宋体"/>
          <w:b/>
          <w:sz w:val="24"/>
        </w:rPr>
      </w:pPr>
      <w:r>
        <w:rPr>
          <w:rFonts w:hint="eastAsia" w:ascii="宋体" w:hAnsi="宋体" w:eastAsia="宋体"/>
          <w:b/>
          <w:sz w:val="24"/>
        </w:rPr>
        <w:t>作品方</w:t>
      </w:r>
      <w:bookmarkStart w:id="0" w:name="_GoBack"/>
      <w:bookmarkEnd w:id="0"/>
      <w:r>
        <w:rPr>
          <w:rFonts w:hint="eastAsia" w:ascii="宋体" w:hAnsi="宋体" w:eastAsia="宋体"/>
          <w:b/>
          <w:sz w:val="24"/>
        </w:rPr>
        <w:t>案</w:t>
      </w:r>
    </w:p>
    <w:tbl>
      <w:tblPr>
        <w:tblStyle w:val="6"/>
        <w:tblW w:w="8222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92"/>
        <w:gridCol w:w="1354"/>
        <w:gridCol w:w="1276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8222" w:type="dxa"/>
            <w:gridSpan w:val="3"/>
          </w:tcPr>
          <w:p>
            <w:pPr>
              <w:spacing w:line="315" w:lineRule="exact"/>
              <w:rPr>
                <w:rFonts w:ascii="宋体" w:hAnsi="宋体" w:eastAsia="宋体"/>
                <w:b/>
                <w:bCs/>
              </w:rPr>
            </w:pPr>
            <w:r>
              <w:rPr>
                <w:rFonts w:hint="eastAsia" w:ascii="宋体" w:hAnsi="宋体" w:eastAsia="宋体"/>
                <w:b/>
                <w:bCs/>
              </w:rPr>
              <w:t>参赛队伍：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1" w:hRule="atLeast"/>
        </w:trPr>
        <w:tc>
          <w:tcPr>
            <w:tcW w:w="8222" w:type="dxa"/>
            <w:gridSpan w:val="3"/>
          </w:tcPr>
          <w:p>
            <w:pPr>
              <w:spacing w:line="315" w:lineRule="exact"/>
              <w:rPr>
                <w:rFonts w:ascii="宋体" w:hAnsi="宋体" w:eastAsia="宋体"/>
                <w:b/>
                <w:bCs/>
              </w:rPr>
            </w:pPr>
            <w:r>
              <w:rPr>
                <w:rFonts w:hint="eastAsia" w:ascii="宋体" w:hAnsi="宋体" w:eastAsia="宋体"/>
                <w:b/>
                <w:bCs/>
              </w:rPr>
              <w:t>项目名称：</w:t>
            </w:r>
          </w:p>
          <w:p>
            <w:pPr>
              <w:spacing w:line="315" w:lineRule="exact"/>
              <w:rPr>
                <w:rFonts w:ascii="宋体" w:hAnsi="宋体" w:eastAsia="宋体"/>
                <w:b/>
                <w:bCs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7" w:hRule="atLeast"/>
        </w:trPr>
        <w:tc>
          <w:tcPr>
            <w:tcW w:w="8222" w:type="dxa"/>
            <w:gridSpan w:val="3"/>
          </w:tcPr>
          <w:p>
            <w:pPr>
              <w:numPr>
                <w:ilvl w:val="0"/>
                <w:numId w:val="1"/>
              </w:numPr>
              <w:snapToGrid w:val="0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作品设计思路、实现和制作计划</w:t>
            </w:r>
          </w:p>
          <w:p>
            <w:pPr>
              <w:snapToGrid w:val="0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napToGrid w:val="0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napToGrid w:val="0"/>
              <w:rPr>
                <w:rFonts w:ascii="宋体" w:hAnsi="宋体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</w:trPr>
        <w:tc>
          <w:tcPr>
            <w:tcW w:w="8222" w:type="dxa"/>
            <w:gridSpan w:val="3"/>
          </w:tcPr>
          <w:p>
            <w:pPr>
              <w:numPr>
                <w:ilvl w:val="0"/>
                <w:numId w:val="2"/>
              </w:numPr>
              <w:spacing w:line="315" w:lineRule="exact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ascii="宋体" w:hAnsi="宋体" w:eastAsia="宋体"/>
                <w:b/>
                <w:bCs/>
                <w:sz w:val="24"/>
                <w:szCs w:val="24"/>
              </w:rPr>
              <w:t>作品创新点</w:t>
            </w: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</w:trPr>
        <w:tc>
          <w:tcPr>
            <w:tcW w:w="8222" w:type="dxa"/>
            <w:gridSpan w:val="3"/>
          </w:tcPr>
          <w:p>
            <w:pPr>
              <w:numPr>
                <w:ilvl w:val="0"/>
                <w:numId w:val="2"/>
              </w:numPr>
              <w:spacing w:line="315" w:lineRule="exact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ascii="宋体" w:hAnsi="宋体" w:eastAsia="宋体"/>
                <w:b/>
                <w:bCs/>
                <w:sz w:val="24"/>
                <w:szCs w:val="24"/>
              </w:rPr>
              <w:t>材料清单和相关要求，包括软硬件名称、类型等</w:t>
            </w: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</w:trPr>
        <w:tc>
          <w:tcPr>
            <w:tcW w:w="8222" w:type="dxa"/>
            <w:gridSpan w:val="3"/>
          </w:tcPr>
          <w:p>
            <w:pPr>
              <w:numPr>
                <w:ilvl w:val="0"/>
                <w:numId w:val="2"/>
              </w:numPr>
              <w:spacing w:line="315" w:lineRule="exact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ascii="宋体" w:hAnsi="宋体" w:eastAsia="宋体"/>
                <w:b/>
                <w:bCs/>
                <w:sz w:val="24"/>
                <w:szCs w:val="24"/>
              </w:rPr>
              <w:t>制作过程，包括至少5个步骤，每个步骤需配合图片和文字说</w:t>
            </w: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明</w:t>
            </w: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</w:trPr>
        <w:tc>
          <w:tcPr>
            <w:tcW w:w="8222" w:type="dxa"/>
            <w:gridSpan w:val="3"/>
          </w:tcPr>
          <w:p>
            <w:pPr>
              <w:numPr>
                <w:ilvl w:val="0"/>
                <w:numId w:val="2"/>
              </w:numPr>
              <w:spacing w:line="315" w:lineRule="exact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ascii="宋体" w:hAnsi="宋体" w:eastAsia="宋体"/>
                <w:b/>
                <w:bCs/>
                <w:sz w:val="24"/>
                <w:szCs w:val="24"/>
              </w:rPr>
              <w:t>成果，包括外观图片、功能介绍、演示效果等，并提供必</w:t>
            </w: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要的使用说明</w:t>
            </w: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</w:trPr>
        <w:tc>
          <w:tcPr>
            <w:tcW w:w="8222" w:type="dxa"/>
            <w:gridSpan w:val="3"/>
          </w:tcPr>
          <w:p>
            <w:pPr>
              <w:numPr>
                <w:ilvl w:val="0"/>
                <w:numId w:val="2"/>
              </w:numPr>
              <w:spacing w:line="315" w:lineRule="exact"/>
              <w:rPr>
                <w:rFonts w:ascii="宋体" w:hAnsi="宋体" w:eastAsia="宋体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  <w:lang w:eastAsia="zh-CN"/>
              </w:rPr>
              <w:t>团队</w:t>
            </w:r>
            <w:r>
              <w:rPr>
                <w:rFonts w:ascii="宋体" w:hAnsi="宋体" w:eastAsia="宋体"/>
                <w:b/>
                <w:bCs/>
                <w:sz w:val="24"/>
                <w:szCs w:val="24"/>
              </w:rPr>
              <w:t>成员介绍和工作分工说明</w:t>
            </w: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4" w:hRule="atLeast"/>
        </w:trPr>
        <w:tc>
          <w:tcPr>
            <w:tcW w:w="8222" w:type="dxa"/>
            <w:gridSpan w:val="3"/>
          </w:tcPr>
          <w:p>
            <w:pPr>
              <w:spacing w:line="315" w:lineRule="exact"/>
              <w:rPr>
                <w:rFonts w:ascii="宋体" w:hAnsi="宋体" w:eastAsia="宋体"/>
                <w:sz w:val="24"/>
                <w:szCs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24"/>
              </w:rPr>
              <w:t>七、团队工作讨论记录表（可自由增加讨论次数）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0" w:hRule="atLeast"/>
        </w:trPr>
        <w:tc>
          <w:tcPr>
            <w:tcW w:w="8222" w:type="dxa"/>
            <w:gridSpan w:val="3"/>
            <w:tcBorders>
              <w:bottom w:val="single" w:color="auto" w:sz="4" w:space="0"/>
            </w:tcBorders>
          </w:tcPr>
          <w:p>
            <w:pPr>
              <w:spacing w:line="315" w:lineRule="exact"/>
              <w:rPr>
                <w:rFonts w:ascii="宋体" w:hAnsi="宋体" w:eastAsia="宋体"/>
                <w:b/>
                <w:bCs/>
              </w:rPr>
            </w:pPr>
            <w:r>
              <w:rPr>
                <w:rFonts w:hint="eastAsia" w:ascii="宋体" w:hAnsi="宋体" w:eastAsia="宋体"/>
                <w:b/>
                <w:bCs/>
              </w:rPr>
              <w:t>第一次讨论：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 xml:space="preserve">讨论时间：  年  月  日  点  </w:t>
            </w:r>
            <w:r>
              <w:rPr>
                <w:rFonts w:ascii="宋体" w:hAnsi="宋体" w:eastAsia="宋体"/>
              </w:rPr>
              <w:t>分至</w:t>
            </w:r>
            <w:r>
              <w:rPr>
                <w:rFonts w:hint="eastAsia" w:ascii="宋体" w:hAnsi="宋体" w:eastAsia="宋体"/>
              </w:rPr>
              <w:t xml:space="preserve">  点  分  参会人数：  人，缺席人数：  人</w:t>
            </w:r>
          </w:p>
          <w:p>
            <w:pPr>
              <w:spacing w:line="315" w:lineRule="exact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（一）主要讨论内容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  <w:r>
              <w:rPr>
                <w:rFonts w:hint="eastAsia" w:ascii="宋体" w:hAnsi="宋体" w:eastAsia="宋体"/>
              </w:rPr>
              <w:t>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（二）主要决定项（会议达成的主要成果，包括对后续方案的决策等）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  <w:r>
              <w:rPr>
                <w:rFonts w:hint="eastAsia" w:ascii="宋体" w:hAnsi="宋体" w:eastAsia="宋体"/>
              </w:rPr>
              <w:t>．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  <w:b/>
              </w:rPr>
              <w:t>下一步行动项</w:t>
            </w:r>
          </w:p>
        </w:tc>
        <w:tc>
          <w:tcPr>
            <w:tcW w:w="1354" w:type="dxa"/>
          </w:tcPr>
          <w:p>
            <w:pPr>
              <w:spacing w:line="315" w:lineRule="exact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负责人</w:t>
            </w:r>
          </w:p>
        </w:tc>
        <w:tc>
          <w:tcPr>
            <w:tcW w:w="1276" w:type="dxa"/>
          </w:tcPr>
          <w:p>
            <w:pPr>
              <w:spacing w:line="315" w:lineRule="exact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时间节点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9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  <w:r>
              <w:rPr>
                <w:rFonts w:hint="eastAsia" w:ascii="宋体" w:hAnsi="宋体" w:eastAsia="宋体"/>
              </w:rPr>
              <w:t>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354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276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3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．</w:t>
            </w:r>
          </w:p>
        </w:tc>
        <w:tc>
          <w:tcPr>
            <w:tcW w:w="1354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276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3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3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354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276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出席人员签到：</w:t>
            </w:r>
          </w:p>
        </w:tc>
        <w:tc>
          <w:tcPr>
            <w:tcW w:w="2630" w:type="dxa"/>
            <w:gridSpan w:val="2"/>
          </w:tcPr>
          <w:p>
            <w:pPr>
              <w:spacing w:line="315" w:lineRule="exact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提前约定下次会议时间：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2" w:hRule="atLeast"/>
        </w:trPr>
        <w:tc>
          <w:tcPr>
            <w:tcW w:w="8222" w:type="dxa"/>
            <w:gridSpan w:val="3"/>
          </w:tcPr>
          <w:p>
            <w:pPr>
              <w:spacing w:line="315" w:lineRule="exact"/>
              <w:rPr>
                <w:rFonts w:ascii="宋体" w:hAnsi="宋体" w:eastAsia="宋体"/>
                <w:b/>
                <w:bCs/>
              </w:rPr>
            </w:pPr>
            <w:r>
              <w:rPr>
                <w:rFonts w:hint="eastAsia" w:ascii="宋体" w:hAnsi="宋体" w:eastAsia="宋体"/>
                <w:b/>
                <w:bCs/>
              </w:rPr>
              <w:t>第二次讨论：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 xml:space="preserve">讨论时间：  年  月  日  点  </w:t>
            </w:r>
            <w:r>
              <w:rPr>
                <w:rFonts w:ascii="宋体" w:hAnsi="宋体" w:eastAsia="宋体"/>
              </w:rPr>
              <w:t>分至</w:t>
            </w:r>
            <w:r>
              <w:rPr>
                <w:rFonts w:hint="eastAsia" w:ascii="宋体" w:hAnsi="宋体" w:eastAsia="宋体"/>
              </w:rPr>
              <w:t xml:space="preserve">  点  分  参会人数：  人，缺席人数：  人</w:t>
            </w:r>
          </w:p>
          <w:p>
            <w:pPr>
              <w:spacing w:line="315" w:lineRule="exact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（一）主要讨论内容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  <w:r>
              <w:rPr>
                <w:rFonts w:hint="eastAsia" w:ascii="宋体" w:hAnsi="宋体" w:eastAsia="宋体"/>
              </w:rPr>
              <w:t>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  <w:p>
            <w:pPr>
              <w:spacing w:line="315" w:lineRule="exact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（二）主要决定项（会议达成的主要成果，包括对后续方案的决策等）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  <w:r>
              <w:rPr>
                <w:rFonts w:hint="eastAsia" w:ascii="宋体" w:hAnsi="宋体" w:eastAsia="宋体"/>
              </w:rPr>
              <w:t>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  <w:b/>
              </w:rPr>
              <w:t>下一步行动项</w:t>
            </w:r>
          </w:p>
        </w:tc>
        <w:tc>
          <w:tcPr>
            <w:tcW w:w="1354" w:type="dxa"/>
          </w:tcPr>
          <w:p>
            <w:pPr>
              <w:spacing w:line="315" w:lineRule="exact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负责人</w:t>
            </w:r>
          </w:p>
        </w:tc>
        <w:tc>
          <w:tcPr>
            <w:tcW w:w="1276" w:type="dxa"/>
          </w:tcPr>
          <w:p>
            <w:pPr>
              <w:spacing w:line="315" w:lineRule="exact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时间节点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9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ascii="宋体" w:hAnsi="宋体" w:eastAsia="宋体"/>
              </w:rPr>
              <w:t>1</w:t>
            </w:r>
            <w:r>
              <w:rPr>
                <w:rFonts w:hint="eastAsia" w:ascii="宋体" w:hAnsi="宋体" w:eastAsia="宋体"/>
              </w:rPr>
              <w:t>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354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276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3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2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354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276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3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3．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354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  <w:tc>
          <w:tcPr>
            <w:tcW w:w="1276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5592" w:type="dxa"/>
          </w:tcPr>
          <w:p>
            <w:pPr>
              <w:spacing w:line="315" w:lineRule="exact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出席人员签到：</w:t>
            </w:r>
          </w:p>
        </w:tc>
        <w:tc>
          <w:tcPr>
            <w:tcW w:w="2630" w:type="dxa"/>
            <w:gridSpan w:val="2"/>
          </w:tcPr>
          <w:p>
            <w:pPr>
              <w:spacing w:line="315" w:lineRule="exact"/>
              <w:jc w:val="center"/>
              <w:rPr>
                <w:rFonts w:ascii="宋体" w:hAnsi="宋体" w:eastAsia="宋体"/>
              </w:rPr>
            </w:pPr>
            <w:r>
              <w:rPr>
                <w:rFonts w:hint="eastAsia" w:ascii="宋体" w:hAnsi="宋体" w:eastAsia="宋体"/>
              </w:rPr>
              <w:t>提前约定下次会议时间：</w:t>
            </w:r>
          </w:p>
          <w:p>
            <w:pPr>
              <w:spacing w:line="315" w:lineRule="exact"/>
              <w:rPr>
                <w:rFonts w:ascii="宋体" w:hAnsi="宋体" w:eastAsia="宋体"/>
              </w:rPr>
            </w:pPr>
          </w:p>
        </w:tc>
      </w:tr>
    </w:tbl>
    <w:p>
      <w:pPr>
        <w:spacing w:line="360" w:lineRule="auto"/>
        <w:ind w:firstLine="420"/>
        <w:rPr>
          <w:rFonts w:ascii="宋体" w:hAnsi="宋体" w:eastAsia="宋体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E8A8613"/>
    <w:multiLevelType w:val="singleLevel"/>
    <w:tmpl w:val="FE8A8613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>
    <w:nsid w:val="09834BF7"/>
    <w:multiLevelType w:val="singleLevel"/>
    <w:tmpl w:val="09834BF7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AQRpqYWRpaGSjpKwanFxZn5eSAFFrUAm2+elSwAAAA="/>
    <w:docVar w:name="commondata" w:val="eyJoZGlkIjoiYmI1OThlMTg0YzM2NmE4ZjllZTlhNWNhZTBlOThhY2EifQ=="/>
  </w:docVars>
  <w:rsids>
    <w:rsidRoot w:val="00001D06"/>
    <w:rsid w:val="00001D06"/>
    <w:rsid w:val="000043C5"/>
    <w:rsid w:val="000143DC"/>
    <w:rsid w:val="000161BD"/>
    <w:rsid w:val="0004022F"/>
    <w:rsid w:val="0004258B"/>
    <w:rsid w:val="00046CA4"/>
    <w:rsid w:val="00050F87"/>
    <w:rsid w:val="00057B01"/>
    <w:rsid w:val="000629CC"/>
    <w:rsid w:val="0007195E"/>
    <w:rsid w:val="00082B85"/>
    <w:rsid w:val="000A2744"/>
    <w:rsid w:val="000C2362"/>
    <w:rsid w:val="000E089B"/>
    <w:rsid w:val="0012446B"/>
    <w:rsid w:val="00164B1C"/>
    <w:rsid w:val="0017041F"/>
    <w:rsid w:val="00170D66"/>
    <w:rsid w:val="00184694"/>
    <w:rsid w:val="001A6838"/>
    <w:rsid w:val="001C75FE"/>
    <w:rsid w:val="001D36CC"/>
    <w:rsid w:val="001D3986"/>
    <w:rsid w:val="001E0717"/>
    <w:rsid w:val="001E14B3"/>
    <w:rsid w:val="00224190"/>
    <w:rsid w:val="002420DE"/>
    <w:rsid w:val="00245302"/>
    <w:rsid w:val="00246A02"/>
    <w:rsid w:val="0027523D"/>
    <w:rsid w:val="002811B6"/>
    <w:rsid w:val="00291D98"/>
    <w:rsid w:val="002B07AA"/>
    <w:rsid w:val="002B3E18"/>
    <w:rsid w:val="002B7973"/>
    <w:rsid w:val="003332D0"/>
    <w:rsid w:val="0034389F"/>
    <w:rsid w:val="00366498"/>
    <w:rsid w:val="003756EB"/>
    <w:rsid w:val="00385CF0"/>
    <w:rsid w:val="003A2A60"/>
    <w:rsid w:val="003D3D6C"/>
    <w:rsid w:val="003D42C1"/>
    <w:rsid w:val="003D5667"/>
    <w:rsid w:val="003D7880"/>
    <w:rsid w:val="003F7004"/>
    <w:rsid w:val="004039D2"/>
    <w:rsid w:val="00424654"/>
    <w:rsid w:val="00444F96"/>
    <w:rsid w:val="00493A38"/>
    <w:rsid w:val="004B4399"/>
    <w:rsid w:val="00504A6A"/>
    <w:rsid w:val="0055740C"/>
    <w:rsid w:val="0056086C"/>
    <w:rsid w:val="00563F12"/>
    <w:rsid w:val="0058028F"/>
    <w:rsid w:val="005905EF"/>
    <w:rsid w:val="005A53F2"/>
    <w:rsid w:val="005B1247"/>
    <w:rsid w:val="005B2527"/>
    <w:rsid w:val="005E7BA6"/>
    <w:rsid w:val="005F221D"/>
    <w:rsid w:val="005F7005"/>
    <w:rsid w:val="00607186"/>
    <w:rsid w:val="00610A77"/>
    <w:rsid w:val="00622664"/>
    <w:rsid w:val="00622C3C"/>
    <w:rsid w:val="00634A61"/>
    <w:rsid w:val="00636D4E"/>
    <w:rsid w:val="00643017"/>
    <w:rsid w:val="00675868"/>
    <w:rsid w:val="00687B0F"/>
    <w:rsid w:val="006938D3"/>
    <w:rsid w:val="006A29D2"/>
    <w:rsid w:val="006B6E80"/>
    <w:rsid w:val="006C10EF"/>
    <w:rsid w:val="006D33DC"/>
    <w:rsid w:val="00703BDE"/>
    <w:rsid w:val="00704BEA"/>
    <w:rsid w:val="007131ED"/>
    <w:rsid w:val="00753BDA"/>
    <w:rsid w:val="00765E7E"/>
    <w:rsid w:val="00772C71"/>
    <w:rsid w:val="007B6E49"/>
    <w:rsid w:val="007D0124"/>
    <w:rsid w:val="007E4C17"/>
    <w:rsid w:val="007E7F4C"/>
    <w:rsid w:val="007F4997"/>
    <w:rsid w:val="007F756B"/>
    <w:rsid w:val="008038CD"/>
    <w:rsid w:val="008049CC"/>
    <w:rsid w:val="008103A5"/>
    <w:rsid w:val="0082646F"/>
    <w:rsid w:val="00861AB1"/>
    <w:rsid w:val="00862F24"/>
    <w:rsid w:val="008A20C5"/>
    <w:rsid w:val="008B57C0"/>
    <w:rsid w:val="008D0686"/>
    <w:rsid w:val="008D3A6A"/>
    <w:rsid w:val="008E70E9"/>
    <w:rsid w:val="00902E0F"/>
    <w:rsid w:val="009142F3"/>
    <w:rsid w:val="009649F2"/>
    <w:rsid w:val="00971612"/>
    <w:rsid w:val="0098291E"/>
    <w:rsid w:val="009C6504"/>
    <w:rsid w:val="009D22F7"/>
    <w:rsid w:val="009D2AB0"/>
    <w:rsid w:val="009E3051"/>
    <w:rsid w:val="009E6C73"/>
    <w:rsid w:val="00A02E55"/>
    <w:rsid w:val="00A178FE"/>
    <w:rsid w:val="00A24E72"/>
    <w:rsid w:val="00A3377A"/>
    <w:rsid w:val="00A36733"/>
    <w:rsid w:val="00A461EB"/>
    <w:rsid w:val="00A74FAA"/>
    <w:rsid w:val="00A80C3D"/>
    <w:rsid w:val="00A81661"/>
    <w:rsid w:val="00A841FC"/>
    <w:rsid w:val="00AD79A2"/>
    <w:rsid w:val="00AE1272"/>
    <w:rsid w:val="00AE71A9"/>
    <w:rsid w:val="00AF4F76"/>
    <w:rsid w:val="00B46DD1"/>
    <w:rsid w:val="00B765E9"/>
    <w:rsid w:val="00B8494E"/>
    <w:rsid w:val="00BA098B"/>
    <w:rsid w:val="00BC03B0"/>
    <w:rsid w:val="00BC5AE1"/>
    <w:rsid w:val="00BC66D7"/>
    <w:rsid w:val="00BD4022"/>
    <w:rsid w:val="00BE3423"/>
    <w:rsid w:val="00BE5259"/>
    <w:rsid w:val="00BE786F"/>
    <w:rsid w:val="00BF775C"/>
    <w:rsid w:val="00C2759A"/>
    <w:rsid w:val="00C27904"/>
    <w:rsid w:val="00C40A26"/>
    <w:rsid w:val="00C46636"/>
    <w:rsid w:val="00C565A5"/>
    <w:rsid w:val="00C56A38"/>
    <w:rsid w:val="00C755FF"/>
    <w:rsid w:val="00C778D9"/>
    <w:rsid w:val="00C77DDC"/>
    <w:rsid w:val="00C86F27"/>
    <w:rsid w:val="00C957FE"/>
    <w:rsid w:val="00CA13E5"/>
    <w:rsid w:val="00CB7CCF"/>
    <w:rsid w:val="00CC542B"/>
    <w:rsid w:val="00CC676B"/>
    <w:rsid w:val="00CD36C4"/>
    <w:rsid w:val="00CD4A33"/>
    <w:rsid w:val="00CE54D0"/>
    <w:rsid w:val="00CF0EC8"/>
    <w:rsid w:val="00CF28E7"/>
    <w:rsid w:val="00CF46CF"/>
    <w:rsid w:val="00D37551"/>
    <w:rsid w:val="00D8737A"/>
    <w:rsid w:val="00D94BB6"/>
    <w:rsid w:val="00DA1399"/>
    <w:rsid w:val="00DB5970"/>
    <w:rsid w:val="00DC21C6"/>
    <w:rsid w:val="00DD34B1"/>
    <w:rsid w:val="00DE1BF2"/>
    <w:rsid w:val="00DE374B"/>
    <w:rsid w:val="00DE64A2"/>
    <w:rsid w:val="00DF0650"/>
    <w:rsid w:val="00DF708D"/>
    <w:rsid w:val="00E04A91"/>
    <w:rsid w:val="00E10728"/>
    <w:rsid w:val="00E244E1"/>
    <w:rsid w:val="00E25B1B"/>
    <w:rsid w:val="00E412FA"/>
    <w:rsid w:val="00E4287B"/>
    <w:rsid w:val="00E563B2"/>
    <w:rsid w:val="00E62C54"/>
    <w:rsid w:val="00E641BD"/>
    <w:rsid w:val="00E6619E"/>
    <w:rsid w:val="00E835F2"/>
    <w:rsid w:val="00E95B88"/>
    <w:rsid w:val="00EA22CA"/>
    <w:rsid w:val="00EA31BC"/>
    <w:rsid w:val="00EA3642"/>
    <w:rsid w:val="00EF54B1"/>
    <w:rsid w:val="00F249E4"/>
    <w:rsid w:val="00F55C2F"/>
    <w:rsid w:val="00F60588"/>
    <w:rsid w:val="00F874EB"/>
    <w:rsid w:val="00F968FD"/>
    <w:rsid w:val="00FC11FF"/>
    <w:rsid w:val="00FF1312"/>
    <w:rsid w:val="00FF4C71"/>
    <w:rsid w:val="00FF79EF"/>
    <w:rsid w:val="03C51904"/>
    <w:rsid w:val="089E6A0A"/>
    <w:rsid w:val="1E6A3099"/>
    <w:rsid w:val="365B2484"/>
    <w:rsid w:val="480C11D2"/>
    <w:rsid w:val="640F701E"/>
    <w:rsid w:val="68275B81"/>
    <w:rsid w:val="6A0E2CCC"/>
    <w:rsid w:val="7831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annotation reference"/>
    <w:basedOn w:val="7"/>
    <w:semiHidden/>
    <w:unhideWhenUsed/>
    <w:qFormat/>
    <w:uiPriority w:val="99"/>
    <w:rPr>
      <w:sz w:val="21"/>
      <w:szCs w:val="21"/>
    </w:rPr>
  </w:style>
  <w:style w:type="character" w:customStyle="1" w:styleId="9">
    <w:name w:val="页眉 字符"/>
    <w:basedOn w:val="7"/>
    <w:link w:val="5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4"/>
    <w:qFormat/>
    <w:uiPriority w:val="99"/>
    <w:rPr>
      <w:sz w:val="18"/>
      <w:szCs w:val="18"/>
    </w:rPr>
  </w:style>
  <w:style w:type="character" w:customStyle="1" w:styleId="11">
    <w:name w:val="批注框文本 字符"/>
    <w:basedOn w:val="7"/>
    <w:link w:val="3"/>
    <w:semiHidden/>
    <w:qFormat/>
    <w:uiPriority w:val="99"/>
    <w:rPr>
      <w:sz w:val="18"/>
      <w:szCs w:val="18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paragraph" w:customStyle="1" w:styleId="13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74</Words>
  <Characters>374</Characters>
  <Lines>4</Lines>
  <Paragraphs>1</Paragraphs>
  <TotalTime>0</TotalTime>
  <ScaleCrop>false</ScaleCrop>
  <LinksUpToDate>false</LinksUpToDate>
  <CharactersWithSpaces>415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9T02:29:00Z</dcterms:created>
  <dc:creator>DELL</dc:creator>
  <cp:lastModifiedBy>Queenie</cp:lastModifiedBy>
  <cp:lastPrinted>2021-11-25T01:04:00Z</cp:lastPrinted>
  <dcterms:modified xsi:type="dcterms:W3CDTF">2023-03-07T03:17:2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6888073FEF084127AA410E414B1880DF</vt:lpwstr>
  </property>
</Properties>
</file>